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7" w:rightFromText="187" w:vertAnchor="page" w:horzAnchor="margin" w:tblpY="533"/>
        <w:tblW w:w="109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</w:tblBorders>
        <w:tblLayout w:type="fixed"/>
        <w:tblCellMar>
          <w:left w:w="58" w:type="dxa"/>
          <w:right w:w="115" w:type="dxa"/>
        </w:tblCellMar>
        <w:tblLook w:val="0000" w:firstRow="0" w:lastRow="0" w:firstColumn="0" w:lastColumn="0" w:noHBand="0" w:noVBand="0"/>
      </w:tblPr>
      <w:tblGrid>
        <w:gridCol w:w="302"/>
        <w:gridCol w:w="720"/>
        <w:gridCol w:w="2250"/>
        <w:gridCol w:w="26"/>
        <w:gridCol w:w="784"/>
        <w:gridCol w:w="450"/>
        <w:gridCol w:w="720"/>
        <w:gridCol w:w="553"/>
        <w:gridCol w:w="1440"/>
        <w:gridCol w:w="823"/>
        <w:gridCol w:w="1112"/>
        <w:gridCol w:w="496"/>
        <w:gridCol w:w="810"/>
        <w:gridCol w:w="450"/>
      </w:tblGrid>
      <w:tr w:rsidR="0014262B" w14:paraId="20D80A9B" w14:textId="77777777" w:rsidTr="0014262B">
        <w:trPr>
          <w:trHeight w:val="151"/>
        </w:trPr>
        <w:tc>
          <w:tcPr>
            <w:tcW w:w="10936" w:type="dxa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C4A418" w14:textId="77777777" w:rsidR="0014262B" w:rsidRPr="00BE76A7" w:rsidRDefault="0014262B" w:rsidP="0014262B"/>
        </w:tc>
      </w:tr>
      <w:tr w:rsidR="0014262B" w14:paraId="0ED49C40" w14:textId="77777777" w:rsidTr="0014262B">
        <w:trPr>
          <w:trHeight w:val="506"/>
        </w:trPr>
        <w:tc>
          <w:tcPr>
            <w:tcW w:w="10936" w:type="dxa"/>
            <w:gridSpan w:val="14"/>
            <w:tcBorders>
              <w:top w:val="single" w:sz="4" w:space="0" w:color="auto"/>
              <w:bottom w:val="single" w:sz="4" w:space="0" w:color="auto"/>
            </w:tcBorders>
            <w:shd w:val="clear" w:color="auto" w:fill="F3F3F3"/>
            <w:vAlign w:val="center"/>
          </w:tcPr>
          <w:p w14:paraId="1B1BA6A4" w14:textId="77777777" w:rsidR="0014262B" w:rsidRPr="001A32DF" w:rsidRDefault="0014262B" w:rsidP="0014262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1A32DF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Church Directory Information</w:t>
            </w:r>
          </w:p>
        </w:tc>
      </w:tr>
      <w:tr w:rsidR="0014262B" w14:paraId="42A2A05F" w14:textId="77777777" w:rsidTr="0014262B">
        <w:trPr>
          <w:trHeight w:val="263"/>
        </w:trPr>
        <w:tc>
          <w:tcPr>
            <w:tcW w:w="10936" w:type="dxa"/>
            <w:gridSpan w:val="1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7AFF59" w14:textId="77777777" w:rsidR="0014262B" w:rsidRPr="00F21AF1" w:rsidRDefault="0014262B" w:rsidP="0014262B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F21AF1">
              <w:rPr>
                <w:rFonts w:asciiTheme="minorHAnsi" w:hAnsiTheme="minorHAnsi" w:cstheme="minorHAnsi"/>
                <w:b/>
                <w:sz w:val="20"/>
              </w:rPr>
              <w:t>Please check (</w:t>
            </w:r>
            <w:r w:rsidRPr="00F21AF1">
              <w:rPr>
                <w:rFonts w:asciiTheme="minorHAnsi" w:hAnsiTheme="minorHAnsi" w:cstheme="minorHAnsi"/>
                <w:b/>
                <w:sz w:val="20"/>
              </w:rPr>
              <w:sym w:font="Wingdings" w:char="F0FC"/>
            </w:r>
            <w:r w:rsidRPr="00F21AF1">
              <w:rPr>
                <w:rFonts w:asciiTheme="minorHAnsi" w:hAnsiTheme="minorHAnsi" w:cstheme="minorHAnsi"/>
                <w:b/>
                <w:sz w:val="20"/>
              </w:rPr>
              <w:t xml:space="preserve">) </w:t>
            </w:r>
            <w:r>
              <w:rPr>
                <w:rFonts w:asciiTheme="minorHAnsi" w:hAnsiTheme="minorHAnsi" w:cstheme="minorHAnsi"/>
                <w:b/>
                <w:sz w:val="20"/>
              </w:rPr>
              <w:t>any information you</w:t>
            </w:r>
            <w:r w:rsidRPr="00F21AF1">
              <w:rPr>
                <w:rFonts w:asciiTheme="minorHAnsi" w:hAnsiTheme="minorHAnsi" w:cstheme="minorHAnsi"/>
                <w:b/>
                <w:bCs/>
                <w:sz w:val="20"/>
              </w:rPr>
              <w:t xml:space="preserve"> DO NOT </w:t>
            </w:r>
            <w:r w:rsidRPr="00F21AF1">
              <w:rPr>
                <w:rFonts w:asciiTheme="minorHAnsi" w:hAnsiTheme="minorHAnsi" w:cstheme="minorHAnsi"/>
                <w:b/>
                <w:sz w:val="20"/>
              </w:rPr>
              <w:t>want included in the directory.</w:t>
            </w:r>
            <w:r w:rsidRPr="00F21AF1">
              <w:rPr>
                <w:rFonts w:asciiTheme="minorHAnsi" w:hAnsiTheme="minorHAnsi" w:cstheme="minorHAnsi"/>
                <w:b/>
                <w:bCs/>
                <w:sz w:val="20"/>
              </w:rPr>
              <w:t xml:space="preserve">  </w:t>
            </w:r>
          </w:p>
        </w:tc>
      </w:tr>
      <w:tr w:rsidR="0014262B" w14:paraId="38EB648D" w14:textId="77777777" w:rsidTr="0014262B">
        <w:trPr>
          <w:trHeight w:val="453"/>
        </w:trPr>
        <w:tc>
          <w:tcPr>
            <w:tcW w:w="10936" w:type="dxa"/>
            <w:gridSpan w:val="14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3EF2856" w14:textId="77777777" w:rsidR="0014262B" w:rsidRPr="0026526A" w:rsidRDefault="0014262B" w:rsidP="0014262B">
            <w:pPr>
              <w:rPr>
                <w:rFonts w:asciiTheme="minorHAnsi" w:hAnsiTheme="minorHAnsi" w:cstheme="minorHAnsi"/>
                <w:b/>
                <w:bCs/>
                <w:sz w:val="28"/>
              </w:rPr>
            </w:pPr>
            <w:r w:rsidRPr="0026526A">
              <w:rPr>
                <w:rFonts w:asciiTheme="minorHAnsi" w:hAnsiTheme="minorHAnsi" w:cstheme="minorHAnsi"/>
                <w:b/>
                <w:bCs/>
                <w:sz w:val="28"/>
              </w:rPr>
              <w:t>Family Member Information</w:t>
            </w:r>
          </w:p>
        </w:tc>
      </w:tr>
      <w:tr w:rsidR="0014262B" w14:paraId="39485B13" w14:textId="77777777" w:rsidTr="0014262B">
        <w:trPr>
          <w:trHeight w:val="439"/>
        </w:trPr>
        <w:tc>
          <w:tcPr>
            <w:tcW w:w="3298" w:type="dxa"/>
            <w:gridSpan w:val="4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7D520F" w14:textId="77777777" w:rsidR="0014262B" w:rsidRPr="0026526A" w:rsidRDefault="0014262B" w:rsidP="001426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52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ast Name</w:t>
            </w:r>
          </w:p>
        </w:tc>
        <w:tc>
          <w:tcPr>
            <w:tcW w:w="4770" w:type="dxa"/>
            <w:gridSpan w:val="6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7C1E550" w14:textId="77777777" w:rsidR="0014262B" w:rsidRPr="0026526A" w:rsidRDefault="0014262B" w:rsidP="001426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52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irst Name</w:t>
            </w:r>
          </w:p>
        </w:tc>
        <w:tc>
          <w:tcPr>
            <w:tcW w:w="111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486FC11" w14:textId="77777777" w:rsidR="0014262B" w:rsidRPr="0026526A" w:rsidRDefault="0014262B" w:rsidP="001426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52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iddle</w:t>
            </w:r>
          </w:p>
          <w:p w14:paraId="4980CF06" w14:textId="77777777" w:rsidR="0014262B" w:rsidRPr="0026526A" w:rsidRDefault="0014262B" w:rsidP="001426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52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itial</w:t>
            </w:r>
          </w:p>
        </w:tc>
        <w:tc>
          <w:tcPr>
            <w:tcW w:w="175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D92F185" w14:textId="77777777" w:rsidR="0014262B" w:rsidRPr="0026526A" w:rsidRDefault="0014262B" w:rsidP="001426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52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irthday</w:t>
            </w:r>
          </w:p>
        </w:tc>
      </w:tr>
      <w:tr w:rsidR="0014262B" w14:paraId="71DC7F61" w14:textId="77777777" w:rsidTr="0014262B">
        <w:trPr>
          <w:trHeight w:val="349"/>
        </w:trPr>
        <w:tc>
          <w:tcPr>
            <w:tcW w:w="3298" w:type="dxa"/>
            <w:gridSpan w:val="4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7DAC723" w14:textId="77777777" w:rsidR="0014262B" w:rsidRPr="001B5833" w:rsidRDefault="0014262B" w:rsidP="001426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 </w:t>
            </w:r>
          </w:p>
        </w:tc>
        <w:tc>
          <w:tcPr>
            <w:tcW w:w="4770" w:type="dxa"/>
            <w:gridSpan w:val="6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F165E63" w14:textId="77777777" w:rsidR="0014262B" w:rsidRPr="001B5833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11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82FB92E" w14:textId="77777777" w:rsidR="0014262B" w:rsidRDefault="0014262B" w:rsidP="001426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75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9E002EA" w14:textId="77777777" w:rsidR="0014262B" w:rsidRPr="001B5833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14262B" w14:paraId="1311A0D4" w14:textId="77777777" w:rsidTr="0014262B">
        <w:trPr>
          <w:trHeight w:val="340"/>
        </w:trPr>
        <w:tc>
          <w:tcPr>
            <w:tcW w:w="3298" w:type="dxa"/>
            <w:gridSpan w:val="4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30FAB2B" w14:textId="77777777" w:rsidR="0014262B" w:rsidRDefault="0014262B" w:rsidP="001426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4770" w:type="dxa"/>
            <w:gridSpan w:val="6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265F11" w14:textId="77777777" w:rsidR="0014262B" w:rsidRPr="001B5833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11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A1A1633" w14:textId="77777777" w:rsidR="0014262B" w:rsidRDefault="0014262B" w:rsidP="001426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75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5D2624B" w14:textId="77777777" w:rsidR="0014262B" w:rsidRPr="001B5833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14262B" w14:paraId="1711378C" w14:textId="77777777" w:rsidTr="0014262B">
        <w:trPr>
          <w:trHeight w:val="358"/>
        </w:trPr>
        <w:tc>
          <w:tcPr>
            <w:tcW w:w="3298" w:type="dxa"/>
            <w:gridSpan w:val="4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653A6BB" w14:textId="77777777" w:rsidR="0014262B" w:rsidRDefault="0014262B" w:rsidP="001426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4770" w:type="dxa"/>
            <w:gridSpan w:val="6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23012DF" w14:textId="77777777" w:rsidR="0014262B" w:rsidRPr="001B5833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11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950E508" w14:textId="77777777" w:rsidR="0014262B" w:rsidRDefault="0014262B" w:rsidP="001426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75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F6F2CA9" w14:textId="77777777" w:rsidR="0014262B" w:rsidRPr="001B5833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14262B" w14:paraId="26DCCB6C" w14:textId="77777777" w:rsidTr="0014262B">
        <w:trPr>
          <w:trHeight w:val="250"/>
        </w:trPr>
        <w:tc>
          <w:tcPr>
            <w:tcW w:w="3298" w:type="dxa"/>
            <w:gridSpan w:val="4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A8CBBEC" w14:textId="77777777" w:rsidR="0014262B" w:rsidRDefault="0014262B" w:rsidP="001426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4770" w:type="dxa"/>
            <w:gridSpan w:val="6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11F9D7" w14:textId="77777777" w:rsidR="0014262B" w:rsidRPr="001B5833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11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0AA9448" w14:textId="77777777" w:rsidR="0014262B" w:rsidRDefault="0014262B" w:rsidP="001426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75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B076C91" w14:textId="77777777" w:rsidR="0014262B" w:rsidRPr="001B5833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14262B" w14:paraId="71BE9375" w14:textId="77777777" w:rsidTr="0014262B">
        <w:trPr>
          <w:trHeight w:val="313"/>
        </w:trPr>
        <w:tc>
          <w:tcPr>
            <w:tcW w:w="3298" w:type="dxa"/>
            <w:gridSpan w:val="4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F74B26A" w14:textId="77777777" w:rsidR="0014262B" w:rsidRDefault="0014262B" w:rsidP="001426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4770" w:type="dxa"/>
            <w:gridSpan w:val="6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AED97F3" w14:textId="77777777" w:rsidR="0014262B" w:rsidRPr="001B5833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11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7EB2077" w14:textId="77777777" w:rsidR="0014262B" w:rsidRDefault="0014262B" w:rsidP="001426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75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249513F" w14:textId="77777777" w:rsidR="0014262B" w:rsidRPr="001B5833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14262B" w14:paraId="51A9C8BC" w14:textId="77777777" w:rsidTr="0014262B">
        <w:trPr>
          <w:trHeight w:val="353"/>
        </w:trPr>
        <w:tc>
          <w:tcPr>
            <w:tcW w:w="8068" w:type="dxa"/>
            <w:gridSpan w:val="10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2BEAD6" w14:textId="77777777" w:rsidR="0014262B" w:rsidRPr="001B5833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  <w:r w:rsidRPr="001B583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reet Address:</w:t>
            </w:r>
          </w:p>
        </w:tc>
        <w:tc>
          <w:tcPr>
            <w:tcW w:w="111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ADCECFC" w14:textId="77777777" w:rsidR="0014262B" w:rsidRPr="001B5833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pt:</w:t>
            </w:r>
          </w:p>
        </w:tc>
        <w:tc>
          <w:tcPr>
            <w:tcW w:w="175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87C3FD5" w14:textId="77777777" w:rsidR="0014262B" w:rsidRPr="001B5833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14262B" w14:paraId="4BB210E6" w14:textId="77777777" w:rsidTr="0014262B">
        <w:trPr>
          <w:trHeight w:val="344"/>
        </w:trPr>
        <w:tc>
          <w:tcPr>
            <w:tcW w:w="1022" w:type="dxa"/>
            <w:gridSpan w:val="2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986C5F6" w14:textId="77777777" w:rsidR="0014262B" w:rsidRPr="001B5833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  <w:r w:rsidRPr="001B583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ity:</w:t>
            </w:r>
          </w:p>
        </w:tc>
        <w:tc>
          <w:tcPr>
            <w:tcW w:w="2250" w:type="dxa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42655D43" w14:textId="77777777" w:rsidR="0014262B" w:rsidRPr="001B5833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8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5B7A696" w14:textId="77777777" w:rsidR="0014262B" w:rsidRPr="001B5833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  <w:r w:rsidRPr="001B583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ate:</w:t>
            </w:r>
          </w:p>
        </w:tc>
        <w:tc>
          <w:tcPr>
            <w:tcW w:w="553" w:type="dxa"/>
            <w:tcBorders>
              <w:top w:val="dotted" w:sz="4" w:space="0" w:color="auto"/>
              <w:left w:val="dotted" w:sz="4" w:space="0" w:color="auto"/>
            </w:tcBorders>
            <w:vAlign w:val="center"/>
          </w:tcPr>
          <w:p w14:paraId="317E9AC4" w14:textId="77777777" w:rsidR="0014262B" w:rsidRPr="001B5833" w:rsidRDefault="0014262B" w:rsidP="0014262B">
            <w:pPr>
              <w:rPr>
                <w:b/>
              </w:rPr>
            </w:pPr>
            <w:r w:rsidRPr="001B5833">
              <w:rPr>
                <w:rFonts w:asciiTheme="minorHAnsi" w:hAnsiTheme="minorHAnsi" w:cstheme="minorHAnsi"/>
                <w:b/>
                <w:sz w:val="22"/>
                <w:szCs w:val="22"/>
              </w:rPr>
              <w:t>Zip:</w:t>
            </w:r>
          </w:p>
        </w:tc>
        <w:tc>
          <w:tcPr>
            <w:tcW w:w="1440" w:type="dxa"/>
            <w:tcBorders>
              <w:top w:val="dotted" w:sz="4" w:space="0" w:color="auto"/>
              <w:left w:val="dotted" w:sz="4" w:space="0" w:color="auto"/>
            </w:tcBorders>
            <w:vAlign w:val="center"/>
          </w:tcPr>
          <w:p w14:paraId="6104159C" w14:textId="77777777" w:rsidR="0014262B" w:rsidRPr="001B5833" w:rsidRDefault="0014262B" w:rsidP="0014262B">
            <w:pPr>
              <w:rPr>
                <w:b/>
              </w:rPr>
            </w:pPr>
          </w:p>
        </w:tc>
        <w:tc>
          <w:tcPr>
            <w:tcW w:w="82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4BDFBA7" w14:textId="77777777" w:rsidR="0014262B" w:rsidRPr="001B5833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  <w:r w:rsidRPr="001B583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ome Phone:</w:t>
            </w:r>
          </w:p>
        </w:tc>
        <w:tc>
          <w:tcPr>
            <w:tcW w:w="2868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76C2AC8" w14:textId="77777777" w:rsidR="0014262B" w:rsidRPr="001B5833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14262B" w14:paraId="3B83B40E" w14:textId="77777777" w:rsidTr="0014262B">
        <w:trPr>
          <w:trHeight w:val="485"/>
        </w:trPr>
        <w:tc>
          <w:tcPr>
            <w:tcW w:w="30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93F2405" w14:textId="77777777" w:rsidR="0014262B" w:rsidRPr="000E1B3F" w:rsidRDefault="0014262B" w:rsidP="0014262B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0E1B3F">
              <w:rPr>
                <w:rFonts w:asciiTheme="minorHAnsi" w:hAnsiTheme="minorHAnsi" w:cstheme="minorHAnsi"/>
                <w:b/>
                <w:sz w:val="20"/>
                <w:szCs w:val="22"/>
              </w:rPr>
              <w:t>1</w:t>
            </w:r>
          </w:p>
          <w:p w14:paraId="56558CD6" w14:textId="77777777" w:rsidR="0014262B" w:rsidRPr="000E1B3F" w:rsidRDefault="0014262B" w:rsidP="0014262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2"/>
              </w:rPr>
            </w:pPr>
          </w:p>
        </w:tc>
        <w:tc>
          <w:tcPr>
            <w:tcW w:w="720" w:type="dxa"/>
            <w:tcBorders>
              <w:right w:val="dotted" w:sz="4" w:space="0" w:color="auto"/>
            </w:tcBorders>
            <w:vAlign w:val="center"/>
          </w:tcPr>
          <w:p w14:paraId="2B08D059" w14:textId="77777777" w:rsidR="0014262B" w:rsidRDefault="0014262B" w:rsidP="0014262B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ell</w:t>
            </w:r>
          </w:p>
          <w:p w14:paraId="0C2DC1AC" w14:textId="77777777" w:rsidR="0014262B" w:rsidRPr="00016C61" w:rsidRDefault="0014262B" w:rsidP="0014262B">
            <w:pPr>
              <w:rPr>
                <w:sz w:val="18"/>
                <w:szCs w:val="18"/>
              </w:rPr>
            </w:pPr>
            <w:r w:rsidRPr="00016C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hone:</w:t>
            </w:r>
          </w:p>
        </w:tc>
        <w:tc>
          <w:tcPr>
            <w:tcW w:w="22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26BA712" w14:textId="77777777" w:rsidR="0014262B" w:rsidRPr="00DB0B1A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10" w:type="dxa"/>
            <w:gridSpan w:val="2"/>
            <w:tcBorders>
              <w:left w:val="dotted" w:sz="4" w:space="0" w:color="auto"/>
            </w:tcBorders>
            <w:vAlign w:val="center"/>
          </w:tcPr>
          <w:p w14:paraId="06F5313D" w14:textId="77777777" w:rsidR="0014262B" w:rsidRPr="006D2767" w:rsidRDefault="0014262B" w:rsidP="0014262B">
            <w:pPr>
              <w:rPr>
                <w:b/>
              </w:rPr>
            </w:pPr>
            <w:r w:rsidRPr="003A4D3A">
              <w:rPr>
                <w:rFonts w:asciiTheme="minorHAnsi" w:hAnsiTheme="minorHAnsi" w:cstheme="minorHAnsi"/>
                <w:b/>
                <w:sz w:val="18"/>
                <w:szCs w:val="18"/>
              </w:rPr>
              <w:t>DO NOT include?</w:t>
            </w:r>
          </w:p>
        </w:tc>
        <w:tc>
          <w:tcPr>
            <w:tcW w:w="450" w:type="dxa"/>
            <w:tcBorders>
              <w:left w:val="dotted" w:sz="4" w:space="0" w:color="auto"/>
            </w:tcBorders>
            <w:vAlign w:val="center"/>
          </w:tcPr>
          <w:p w14:paraId="076EA085" w14:textId="77777777" w:rsidR="0014262B" w:rsidRPr="006D2767" w:rsidRDefault="0014262B" w:rsidP="0014262B">
            <w:pPr>
              <w:rPr>
                <w:b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</w:tcBorders>
            <w:vAlign w:val="center"/>
          </w:tcPr>
          <w:p w14:paraId="3A10BA00" w14:textId="77777777" w:rsidR="0014262B" w:rsidRPr="000E1B3F" w:rsidRDefault="0014262B" w:rsidP="0014262B">
            <w:pPr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</w:pPr>
            <w:r w:rsidRPr="000E1B3F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Email:</w:t>
            </w:r>
          </w:p>
        </w:tc>
        <w:tc>
          <w:tcPr>
            <w:tcW w:w="4424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EBC67DF" w14:textId="77777777" w:rsidR="0014262B" w:rsidRPr="00DB0B1A" w:rsidRDefault="0014262B" w:rsidP="0014262B">
            <w:pPr>
              <w:pStyle w:val="Heading2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8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CE98FA3" w14:textId="77777777" w:rsidR="0014262B" w:rsidRPr="00FB613C" w:rsidRDefault="0014262B" w:rsidP="0014262B">
            <w:pPr>
              <w:pStyle w:val="Heading2"/>
              <w:rPr>
                <w:rFonts w:asciiTheme="minorHAnsi" w:hAnsiTheme="minorHAnsi" w:cstheme="minorHAnsi"/>
                <w:bCs w:val="0"/>
              </w:rPr>
            </w:pPr>
            <w:r w:rsidRPr="00FB613C">
              <w:rPr>
                <w:rFonts w:asciiTheme="minorHAnsi" w:hAnsiTheme="minorHAnsi" w:cstheme="minorHAnsi"/>
                <w:bCs w:val="0"/>
              </w:rPr>
              <w:t>DO NOT include?</w:t>
            </w:r>
          </w:p>
        </w:tc>
        <w:tc>
          <w:tcPr>
            <w:tcW w:w="4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7380779" w14:textId="77777777" w:rsidR="0014262B" w:rsidRPr="00DB0B1A" w:rsidRDefault="0014262B" w:rsidP="0014262B">
            <w:pPr>
              <w:pStyle w:val="Heading2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</w:tr>
      <w:tr w:rsidR="0014262B" w14:paraId="13BFD963" w14:textId="77777777" w:rsidTr="0014262B">
        <w:trPr>
          <w:trHeight w:val="432"/>
        </w:trPr>
        <w:tc>
          <w:tcPr>
            <w:tcW w:w="30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69F43BE" w14:textId="77777777" w:rsidR="0014262B" w:rsidRPr="000E1B3F" w:rsidRDefault="0014262B" w:rsidP="0014262B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0E1B3F">
              <w:rPr>
                <w:rFonts w:asciiTheme="minorHAnsi" w:hAnsiTheme="minorHAnsi" w:cstheme="minorHAnsi"/>
                <w:b/>
                <w:sz w:val="20"/>
                <w:szCs w:val="22"/>
              </w:rPr>
              <w:t>2</w:t>
            </w:r>
          </w:p>
          <w:p w14:paraId="66F6B4E0" w14:textId="77777777" w:rsidR="0014262B" w:rsidRPr="000E1B3F" w:rsidRDefault="0014262B" w:rsidP="0014262B">
            <w:pPr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tcBorders>
              <w:right w:val="dotted" w:sz="4" w:space="0" w:color="auto"/>
            </w:tcBorders>
            <w:vAlign w:val="center"/>
          </w:tcPr>
          <w:p w14:paraId="2185E1F3" w14:textId="77777777" w:rsidR="0014262B" w:rsidRDefault="0014262B" w:rsidP="0014262B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ell</w:t>
            </w:r>
          </w:p>
          <w:p w14:paraId="2839E253" w14:textId="77777777" w:rsidR="0014262B" w:rsidRPr="00016C61" w:rsidRDefault="0014262B" w:rsidP="0014262B">
            <w:pPr>
              <w:rPr>
                <w:sz w:val="18"/>
                <w:szCs w:val="18"/>
              </w:rPr>
            </w:pPr>
            <w:r w:rsidRPr="00016C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hone:</w:t>
            </w:r>
          </w:p>
        </w:tc>
        <w:tc>
          <w:tcPr>
            <w:tcW w:w="22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FAC42B9" w14:textId="77777777" w:rsidR="0014262B" w:rsidRPr="00DB0B1A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10" w:type="dxa"/>
            <w:gridSpan w:val="2"/>
            <w:tcBorders>
              <w:left w:val="dotted" w:sz="4" w:space="0" w:color="auto"/>
            </w:tcBorders>
            <w:vAlign w:val="center"/>
          </w:tcPr>
          <w:p w14:paraId="1E88925E" w14:textId="77777777" w:rsidR="0014262B" w:rsidRPr="006D2767" w:rsidRDefault="0014262B" w:rsidP="0014262B">
            <w:pPr>
              <w:rPr>
                <w:b/>
              </w:rPr>
            </w:pPr>
            <w:r w:rsidRPr="003A4D3A">
              <w:rPr>
                <w:rFonts w:asciiTheme="minorHAnsi" w:hAnsiTheme="minorHAnsi" w:cstheme="minorHAnsi"/>
                <w:b/>
                <w:sz w:val="18"/>
                <w:szCs w:val="18"/>
              </w:rPr>
              <w:t>DO NOT include?</w:t>
            </w:r>
          </w:p>
        </w:tc>
        <w:tc>
          <w:tcPr>
            <w:tcW w:w="450" w:type="dxa"/>
            <w:tcBorders>
              <w:left w:val="dotted" w:sz="4" w:space="0" w:color="auto"/>
            </w:tcBorders>
            <w:vAlign w:val="center"/>
          </w:tcPr>
          <w:p w14:paraId="7863EDD9" w14:textId="77777777" w:rsidR="0014262B" w:rsidRPr="006D2767" w:rsidRDefault="0014262B" w:rsidP="0014262B">
            <w:pPr>
              <w:rPr>
                <w:b/>
              </w:rPr>
            </w:pPr>
          </w:p>
        </w:tc>
        <w:tc>
          <w:tcPr>
            <w:tcW w:w="720" w:type="dxa"/>
            <w:tcBorders>
              <w:left w:val="dotted" w:sz="4" w:space="0" w:color="auto"/>
            </w:tcBorders>
            <w:vAlign w:val="center"/>
          </w:tcPr>
          <w:p w14:paraId="2CA88589" w14:textId="77777777" w:rsidR="0014262B" w:rsidRPr="000E1B3F" w:rsidRDefault="0014262B" w:rsidP="0014262B">
            <w:pPr>
              <w:rPr>
                <w:b/>
                <w:sz w:val="18"/>
              </w:rPr>
            </w:pPr>
            <w:r w:rsidRPr="000E1B3F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Email:</w:t>
            </w:r>
          </w:p>
        </w:tc>
        <w:tc>
          <w:tcPr>
            <w:tcW w:w="4424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8179B3B" w14:textId="77777777" w:rsidR="0014262B" w:rsidRPr="00DB0B1A" w:rsidRDefault="0014262B" w:rsidP="0014262B">
            <w:pPr>
              <w:pStyle w:val="Heading2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8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CAB04B2" w14:textId="77777777" w:rsidR="0014262B" w:rsidRPr="00FB613C" w:rsidRDefault="0014262B" w:rsidP="0014262B">
            <w:pPr>
              <w:pStyle w:val="Heading2"/>
              <w:rPr>
                <w:rFonts w:asciiTheme="minorHAnsi" w:hAnsiTheme="minorHAnsi" w:cstheme="minorHAnsi"/>
                <w:bCs w:val="0"/>
              </w:rPr>
            </w:pPr>
            <w:r w:rsidRPr="00FB613C">
              <w:rPr>
                <w:rFonts w:asciiTheme="minorHAnsi" w:hAnsiTheme="minorHAnsi" w:cstheme="minorHAnsi"/>
                <w:bCs w:val="0"/>
              </w:rPr>
              <w:t>DO NOT include?</w:t>
            </w:r>
          </w:p>
        </w:tc>
        <w:tc>
          <w:tcPr>
            <w:tcW w:w="4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7DFE778" w14:textId="77777777" w:rsidR="0014262B" w:rsidRPr="00DB0B1A" w:rsidRDefault="0014262B" w:rsidP="0014262B">
            <w:pPr>
              <w:pStyle w:val="Heading2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</w:tr>
      <w:tr w:rsidR="0014262B" w14:paraId="14711C79" w14:textId="77777777" w:rsidTr="0014262B">
        <w:trPr>
          <w:trHeight w:val="432"/>
        </w:trPr>
        <w:tc>
          <w:tcPr>
            <w:tcW w:w="30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20368EE" w14:textId="77777777" w:rsidR="0014262B" w:rsidRPr="000E1B3F" w:rsidRDefault="0014262B" w:rsidP="0014262B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0E1B3F">
              <w:rPr>
                <w:rFonts w:asciiTheme="minorHAnsi" w:hAnsiTheme="minorHAnsi" w:cstheme="minorHAnsi"/>
                <w:b/>
                <w:sz w:val="20"/>
                <w:szCs w:val="22"/>
              </w:rPr>
              <w:t>3</w:t>
            </w:r>
          </w:p>
          <w:p w14:paraId="17DD549F" w14:textId="77777777" w:rsidR="0014262B" w:rsidRPr="000E1B3F" w:rsidRDefault="0014262B" w:rsidP="0014262B">
            <w:pPr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tcBorders>
              <w:right w:val="dotted" w:sz="4" w:space="0" w:color="auto"/>
            </w:tcBorders>
            <w:vAlign w:val="center"/>
          </w:tcPr>
          <w:p w14:paraId="2104094B" w14:textId="77777777" w:rsidR="0014262B" w:rsidRDefault="0014262B" w:rsidP="0014262B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ell</w:t>
            </w:r>
          </w:p>
          <w:p w14:paraId="32E53832" w14:textId="77777777" w:rsidR="0014262B" w:rsidRPr="00016C61" w:rsidRDefault="0014262B" w:rsidP="0014262B">
            <w:pPr>
              <w:rPr>
                <w:sz w:val="18"/>
                <w:szCs w:val="18"/>
              </w:rPr>
            </w:pPr>
            <w:r w:rsidRPr="00016C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hone:</w:t>
            </w:r>
          </w:p>
        </w:tc>
        <w:tc>
          <w:tcPr>
            <w:tcW w:w="2250" w:type="dxa"/>
            <w:tcBorders>
              <w:top w:val="dotted" w:sz="4" w:space="0" w:color="auto"/>
              <w:left w:val="dotted" w:sz="4" w:space="0" w:color="auto"/>
            </w:tcBorders>
            <w:vAlign w:val="center"/>
          </w:tcPr>
          <w:p w14:paraId="1EA9A79D" w14:textId="77777777" w:rsidR="0014262B" w:rsidRPr="00DB0B1A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10" w:type="dxa"/>
            <w:gridSpan w:val="2"/>
            <w:tcBorders>
              <w:left w:val="dotted" w:sz="4" w:space="0" w:color="auto"/>
            </w:tcBorders>
            <w:vAlign w:val="center"/>
          </w:tcPr>
          <w:p w14:paraId="6D8FF684" w14:textId="77777777" w:rsidR="0014262B" w:rsidRPr="006D2767" w:rsidRDefault="0014262B" w:rsidP="0014262B">
            <w:pPr>
              <w:rPr>
                <w:b/>
              </w:rPr>
            </w:pPr>
            <w:r w:rsidRPr="003A4D3A">
              <w:rPr>
                <w:rFonts w:asciiTheme="minorHAnsi" w:hAnsiTheme="minorHAnsi" w:cstheme="minorHAnsi"/>
                <w:b/>
                <w:sz w:val="18"/>
                <w:szCs w:val="18"/>
              </w:rPr>
              <w:t>DO NOT include?</w:t>
            </w:r>
          </w:p>
        </w:tc>
        <w:tc>
          <w:tcPr>
            <w:tcW w:w="450" w:type="dxa"/>
            <w:tcBorders>
              <w:left w:val="dotted" w:sz="4" w:space="0" w:color="auto"/>
            </w:tcBorders>
            <w:vAlign w:val="center"/>
          </w:tcPr>
          <w:p w14:paraId="46F126E8" w14:textId="77777777" w:rsidR="0014262B" w:rsidRPr="006D2767" w:rsidRDefault="0014262B" w:rsidP="0014262B">
            <w:pPr>
              <w:rPr>
                <w:b/>
              </w:rPr>
            </w:pPr>
          </w:p>
        </w:tc>
        <w:tc>
          <w:tcPr>
            <w:tcW w:w="720" w:type="dxa"/>
            <w:tcBorders>
              <w:left w:val="dotted" w:sz="4" w:space="0" w:color="auto"/>
            </w:tcBorders>
            <w:vAlign w:val="center"/>
          </w:tcPr>
          <w:p w14:paraId="2C6E5CFC" w14:textId="77777777" w:rsidR="0014262B" w:rsidRPr="000E1B3F" w:rsidRDefault="0014262B" w:rsidP="0014262B">
            <w:pPr>
              <w:rPr>
                <w:b/>
                <w:sz w:val="18"/>
              </w:rPr>
            </w:pPr>
            <w:r w:rsidRPr="000E1B3F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Email:</w:t>
            </w:r>
          </w:p>
        </w:tc>
        <w:tc>
          <w:tcPr>
            <w:tcW w:w="4424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0F20D0F" w14:textId="77777777" w:rsidR="0014262B" w:rsidRPr="00DB0B1A" w:rsidRDefault="0014262B" w:rsidP="0014262B">
            <w:pPr>
              <w:pStyle w:val="Heading2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8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0EBC64E" w14:textId="77777777" w:rsidR="0014262B" w:rsidRPr="00FB613C" w:rsidRDefault="0014262B" w:rsidP="0014262B">
            <w:pPr>
              <w:pStyle w:val="Heading2"/>
              <w:rPr>
                <w:rFonts w:asciiTheme="minorHAnsi" w:hAnsiTheme="minorHAnsi" w:cstheme="minorHAnsi"/>
                <w:bCs w:val="0"/>
              </w:rPr>
            </w:pPr>
            <w:r w:rsidRPr="00FB613C">
              <w:rPr>
                <w:rFonts w:asciiTheme="minorHAnsi" w:hAnsiTheme="minorHAnsi" w:cstheme="minorHAnsi"/>
                <w:bCs w:val="0"/>
              </w:rPr>
              <w:t>DO NOT include?</w:t>
            </w:r>
          </w:p>
        </w:tc>
        <w:tc>
          <w:tcPr>
            <w:tcW w:w="4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023473F" w14:textId="77777777" w:rsidR="0014262B" w:rsidRPr="00DB0B1A" w:rsidRDefault="0014262B" w:rsidP="0014262B">
            <w:pPr>
              <w:pStyle w:val="Heading2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</w:tr>
      <w:tr w:rsidR="0014262B" w14:paraId="494ECD6B" w14:textId="77777777" w:rsidTr="0014262B">
        <w:trPr>
          <w:trHeight w:val="432"/>
        </w:trPr>
        <w:tc>
          <w:tcPr>
            <w:tcW w:w="30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25E1237" w14:textId="77777777" w:rsidR="0014262B" w:rsidRPr="000E1B3F" w:rsidRDefault="0014262B" w:rsidP="0014262B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0E1B3F">
              <w:rPr>
                <w:rFonts w:asciiTheme="minorHAnsi" w:hAnsiTheme="minorHAnsi" w:cstheme="minorHAnsi"/>
                <w:b/>
                <w:sz w:val="20"/>
                <w:szCs w:val="22"/>
              </w:rPr>
              <w:t>4</w:t>
            </w:r>
          </w:p>
          <w:p w14:paraId="7DEDB406" w14:textId="77777777" w:rsidR="0014262B" w:rsidRPr="000E1B3F" w:rsidRDefault="0014262B" w:rsidP="0014262B">
            <w:pPr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23204789" w14:textId="77777777" w:rsidR="0014262B" w:rsidRDefault="0014262B" w:rsidP="0014262B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ell</w:t>
            </w:r>
          </w:p>
          <w:p w14:paraId="28652844" w14:textId="77777777" w:rsidR="0014262B" w:rsidRPr="00016C61" w:rsidRDefault="0014262B" w:rsidP="0014262B">
            <w:pPr>
              <w:rPr>
                <w:sz w:val="18"/>
                <w:szCs w:val="18"/>
              </w:rPr>
            </w:pPr>
            <w:r w:rsidRPr="00016C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hone:</w:t>
            </w:r>
          </w:p>
        </w:tc>
        <w:tc>
          <w:tcPr>
            <w:tcW w:w="22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BC675D8" w14:textId="77777777" w:rsidR="0014262B" w:rsidRPr="00DB0B1A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10" w:type="dxa"/>
            <w:gridSpan w:val="2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17A3C1B4" w14:textId="77777777" w:rsidR="0014262B" w:rsidRPr="006D2767" w:rsidRDefault="0014262B" w:rsidP="0014262B">
            <w:pPr>
              <w:rPr>
                <w:b/>
              </w:rPr>
            </w:pPr>
            <w:r w:rsidRPr="003A4D3A">
              <w:rPr>
                <w:rFonts w:asciiTheme="minorHAnsi" w:hAnsiTheme="minorHAnsi" w:cstheme="minorHAnsi"/>
                <w:b/>
                <w:sz w:val="18"/>
                <w:szCs w:val="18"/>
              </w:rPr>
              <w:t>DO NOT include?</w:t>
            </w:r>
          </w:p>
        </w:tc>
        <w:tc>
          <w:tcPr>
            <w:tcW w:w="450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004ACEE4" w14:textId="77777777" w:rsidR="0014262B" w:rsidRPr="006D2767" w:rsidRDefault="0014262B" w:rsidP="0014262B">
            <w:pPr>
              <w:rPr>
                <w:b/>
              </w:rPr>
            </w:pPr>
          </w:p>
        </w:tc>
        <w:tc>
          <w:tcPr>
            <w:tcW w:w="720" w:type="dxa"/>
            <w:tcBorders>
              <w:left w:val="dotted" w:sz="4" w:space="0" w:color="auto"/>
            </w:tcBorders>
            <w:vAlign w:val="center"/>
          </w:tcPr>
          <w:p w14:paraId="50EFB2A8" w14:textId="77777777" w:rsidR="0014262B" w:rsidRPr="000E1B3F" w:rsidRDefault="0014262B" w:rsidP="0014262B">
            <w:pPr>
              <w:rPr>
                <w:b/>
                <w:sz w:val="18"/>
              </w:rPr>
            </w:pPr>
            <w:r w:rsidRPr="000E1B3F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Email:</w:t>
            </w:r>
          </w:p>
        </w:tc>
        <w:tc>
          <w:tcPr>
            <w:tcW w:w="4424" w:type="dxa"/>
            <w:gridSpan w:val="5"/>
            <w:tcBorders>
              <w:top w:val="dotted" w:sz="4" w:space="0" w:color="auto"/>
              <w:left w:val="dotted" w:sz="4" w:space="0" w:color="auto"/>
            </w:tcBorders>
            <w:vAlign w:val="center"/>
          </w:tcPr>
          <w:p w14:paraId="16A5A8DB" w14:textId="77777777" w:rsidR="0014262B" w:rsidRPr="00DB0B1A" w:rsidRDefault="0014262B" w:rsidP="0014262B">
            <w:pPr>
              <w:pStyle w:val="Heading2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810" w:type="dxa"/>
            <w:tcBorders>
              <w:top w:val="dotted" w:sz="4" w:space="0" w:color="auto"/>
              <w:left w:val="dotted" w:sz="4" w:space="0" w:color="auto"/>
            </w:tcBorders>
            <w:vAlign w:val="center"/>
          </w:tcPr>
          <w:p w14:paraId="6C4BA8E8" w14:textId="77777777" w:rsidR="0014262B" w:rsidRPr="00FB613C" w:rsidRDefault="0014262B" w:rsidP="0014262B">
            <w:pPr>
              <w:pStyle w:val="Heading2"/>
              <w:rPr>
                <w:rFonts w:asciiTheme="minorHAnsi" w:hAnsiTheme="minorHAnsi" w:cstheme="minorHAnsi"/>
                <w:bCs w:val="0"/>
              </w:rPr>
            </w:pPr>
            <w:r w:rsidRPr="00FB613C">
              <w:rPr>
                <w:rFonts w:asciiTheme="minorHAnsi" w:hAnsiTheme="minorHAnsi" w:cstheme="minorHAnsi"/>
                <w:bCs w:val="0"/>
              </w:rPr>
              <w:t>DO NOT include?</w:t>
            </w:r>
          </w:p>
        </w:tc>
        <w:tc>
          <w:tcPr>
            <w:tcW w:w="450" w:type="dxa"/>
            <w:tcBorders>
              <w:top w:val="dotted" w:sz="4" w:space="0" w:color="auto"/>
              <w:left w:val="dotted" w:sz="4" w:space="0" w:color="auto"/>
            </w:tcBorders>
            <w:vAlign w:val="center"/>
          </w:tcPr>
          <w:p w14:paraId="2D9BB3D5" w14:textId="77777777" w:rsidR="0014262B" w:rsidRPr="00DB0B1A" w:rsidRDefault="0014262B" w:rsidP="0014262B">
            <w:pPr>
              <w:pStyle w:val="Heading2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</w:tr>
      <w:tr w:rsidR="0014262B" w14:paraId="6D258765" w14:textId="77777777" w:rsidTr="0014262B">
        <w:trPr>
          <w:trHeight w:val="432"/>
        </w:trPr>
        <w:tc>
          <w:tcPr>
            <w:tcW w:w="30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F2B4FF2" w14:textId="77777777" w:rsidR="0014262B" w:rsidRPr="000E1B3F" w:rsidRDefault="0014262B" w:rsidP="0014262B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0E1B3F">
              <w:rPr>
                <w:rFonts w:asciiTheme="minorHAnsi" w:hAnsiTheme="minorHAnsi" w:cstheme="minorHAnsi"/>
                <w:b/>
                <w:sz w:val="20"/>
                <w:szCs w:val="22"/>
              </w:rPr>
              <w:t>5</w:t>
            </w:r>
          </w:p>
          <w:p w14:paraId="6BA6DB17" w14:textId="77777777" w:rsidR="0014262B" w:rsidRPr="000E1B3F" w:rsidRDefault="0014262B" w:rsidP="0014262B">
            <w:pPr>
              <w:jc w:val="center"/>
              <w:rPr>
                <w:sz w:val="20"/>
                <w:szCs w:val="22"/>
              </w:rPr>
            </w:pPr>
          </w:p>
        </w:tc>
        <w:tc>
          <w:tcPr>
            <w:tcW w:w="720" w:type="dxa"/>
            <w:tcBorders>
              <w:right w:val="dotted" w:sz="4" w:space="0" w:color="auto"/>
            </w:tcBorders>
            <w:vAlign w:val="center"/>
          </w:tcPr>
          <w:p w14:paraId="7B2FFC03" w14:textId="77777777" w:rsidR="0014262B" w:rsidRDefault="0014262B" w:rsidP="0014262B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ell</w:t>
            </w:r>
          </w:p>
          <w:p w14:paraId="7AE3E643" w14:textId="77777777" w:rsidR="0014262B" w:rsidRPr="00016C61" w:rsidRDefault="0014262B" w:rsidP="0014262B">
            <w:pPr>
              <w:rPr>
                <w:sz w:val="18"/>
                <w:szCs w:val="18"/>
              </w:rPr>
            </w:pPr>
            <w:r w:rsidRPr="00016C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hone:</w:t>
            </w:r>
          </w:p>
        </w:tc>
        <w:tc>
          <w:tcPr>
            <w:tcW w:w="22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4059D31" w14:textId="77777777" w:rsidR="0014262B" w:rsidRPr="00DB0B1A" w:rsidRDefault="0014262B" w:rsidP="0014262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10" w:type="dxa"/>
            <w:gridSpan w:val="2"/>
            <w:tcBorders>
              <w:left w:val="dotted" w:sz="4" w:space="0" w:color="auto"/>
            </w:tcBorders>
            <w:vAlign w:val="center"/>
          </w:tcPr>
          <w:p w14:paraId="366C163A" w14:textId="77777777" w:rsidR="0014262B" w:rsidRPr="006D2767" w:rsidRDefault="0014262B" w:rsidP="0014262B">
            <w:pPr>
              <w:rPr>
                <w:b/>
              </w:rPr>
            </w:pPr>
            <w:r w:rsidRPr="003A4D3A">
              <w:rPr>
                <w:rFonts w:asciiTheme="minorHAnsi" w:hAnsiTheme="minorHAnsi" w:cstheme="minorHAnsi"/>
                <w:b/>
                <w:sz w:val="18"/>
                <w:szCs w:val="18"/>
              </w:rPr>
              <w:t>DO NOT include?</w:t>
            </w:r>
          </w:p>
        </w:tc>
        <w:tc>
          <w:tcPr>
            <w:tcW w:w="450" w:type="dxa"/>
            <w:tcBorders>
              <w:left w:val="dotted" w:sz="4" w:space="0" w:color="auto"/>
            </w:tcBorders>
            <w:vAlign w:val="center"/>
          </w:tcPr>
          <w:p w14:paraId="6B9D761A" w14:textId="77777777" w:rsidR="0014262B" w:rsidRPr="006D2767" w:rsidRDefault="0014262B" w:rsidP="0014262B">
            <w:pPr>
              <w:rPr>
                <w:b/>
              </w:rPr>
            </w:pPr>
          </w:p>
        </w:tc>
        <w:tc>
          <w:tcPr>
            <w:tcW w:w="720" w:type="dxa"/>
            <w:tcBorders>
              <w:left w:val="dotted" w:sz="4" w:space="0" w:color="auto"/>
            </w:tcBorders>
            <w:vAlign w:val="center"/>
          </w:tcPr>
          <w:p w14:paraId="12C8A4C8" w14:textId="77777777" w:rsidR="0014262B" w:rsidRPr="000E1B3F" w:rsidRDefault="0014262B" w:rsidP="0014262B">
            <w:pPr>
              <w:rPr>
                <w:b/>
                <w:sz w:val="18"/>
              </w:rPr>
            </w:pPr>
            <w:r w:rsidRPr="000E1B3F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Email:</w:t>
            </w:r>
          </w:p>
        </w:tc>
        <w:tc>
          <w:tcPr>
            <w:tcW w:w="4424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6663E56" w14:textId="77777777" w:rsidR="0014262B" w:rsidRPr="00DB0B1A" w:rsidRDefault="0014262B" w:rsidP="0014262B">
            <w:pPr>
              <w:pStyle w:val="Heading2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8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B722D21" w14:textId="77777777" w:rsidR="0014262B" w:rsidRPr="00FB613C" w:rsidRDefault="0014262B" w:rsidP="0014262B">
            <w:pPr>
              <w:pStyle w:val="Heading2"/>
              <w:rPr>
                <w:rFonts w:asciiTheme="minorHAnsi" w:hAnsiTheme="minorHAnsi" w:cstheme="minorHAnsi"/>
                <w:bCs w:val="0"/>
              </w:rPr>
            </w:pPr>
            <w:r w:rsidRPr="00FB613C">
              <w:rPr>
                <w:rFonts w:asciiTheme="minorHAnsi" w:hAnsiTheme="minorHAnsi" w:cstheme="minorHAnsi"/>
                <w:bCs w:val="0"/>
              </w:rPr>
              <w:t>DO NOT include?</w:t>
            </w:r>
          </w:p>
        </w:tc>
        <w:tc>
          <w:tcPr>
            <w:tcW w:w="4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63A1432" w14:textId="77777777" w:rsidR="0014262B" w:rsidRPr="00DB0B1A" w:rsidRDefault="0014262B" w:rsidP="0014262B">
            <w:pPr>
              <w:pStyle w:val="Heading2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</w:tr>
    </w:tbl>
    <w:p w14:paraId="0146AF22" w14:textId="77777777" w:rsidR="00A37566" w:rsidRDefault="00A37566" w:rsidP="000E1B3F">
      <w:pPr>
        <w:pStyle w:val="BodyText"/>
        <w:jc w:val="left"/>
        <w:rPr>
          <w:rFonts w:asciiTheme="minorHAnsi" w:hAnsiTheme="minorHAnsi" w:cstheme="minorHAnsi"/>
          <w:b w:val="0"/>
          <w:szCs w:val="20"/>
        </w:rPr>
      </w:pPr>
    </w:p>
    <w:p w14:paraId="3683B125" w14:textId="77777777" w:rsidR="00A37566" w:rsidRDefault="00A37566" w:rsidP="000E1B3F">
      <w:pPr>
        <w:pStyle w:val="BodyText"/>
        <w:jc w:val="left"/>
        <w:rPr>
          <w:rFonts w:asciiTheme="minorHAnsi" w:hAnsiTheme="minorHAnsi" w:cstheme="minorHAnsi"/>
          <w:b w:val="0"/>
          <w:szCs w:val="20"/>
        </w:rPr>
      </w:pPr>
    </w:p>
    <w:p w14:paraId="752FBAD2" w14:textId="301EA7A1" w:rsidR="00A37566" w:rsidRDefault="00A37566" w:rsidP="00A37566">
      <w:pPr>
        <w:pStyle w:val="BodyText"/>
        <w:jc w:val="left"/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sz w:val="24"/>
        </w:rPr>
        <w:t>WEEKLY EMAIL DIGEST</w:t>
      </w:r>
      <w:r w:rsidRPr="00F21AF1">
        <w:rPr>
          <w:rFonts w:asciiTheme="minorHAnsi" w:hAnsiTheme="minorHAnsi" w:cstheme="minorHAnsi"/>
          <w:sz w:val="24"/>
        </w:rPr>
        <w:t xml:space="preserve">: </w:t>
      </w:r>
      <w:r>
        <w:rPr>
          <w:rFonts w:asciiTheme="minorHAnsi" w:hAnsiTheme="minorHAnsi" w:cstheme="minorHAnsi"/>
          <w:sz w:val="24"/>
        </w:rPr>
        <w:t xml:space="preserve"> </w:t>
      </w:r>
      <w:r>
        <w:rPr>
          <w:rFonts w:asciiTheme="minorHAnsi" w:hAnsiTheme="minorHAnsi" w:cstheme="minorHAnsi"/>
          <w:b w:val="0"/>
          <w:sz w:val="24"/>
        </w:rPr>
        <w:t xml:space="preserve">_____   Check here if you </w:t>
      </w:r>
      <w:r w:rsidRPr="00F606B1">
        <w:rPr>
          <w:rFonts w:asciiTheme="minorHAnsi" w:hAnsiTheme="minorHAnsi" w:cstheme="minorHAnsi"/>
          <w:b w:val="0"/>
          <w:sz w:val="24"/>
        </w:rPr>
        <w:t>w</w:t>
      </w:r>
      <w:r>
        <w:rPr>
          <w:rFonts w:asciiTheme="minorHAnsi" w:hAnsiTheme="minorHAnsi" w:cstheme="minorHAnsi"/>
          <w:b w:val="0"/>
          <w:sz w:val="24"/>
        </w:rPr>
        <w:t xml:space="preserve">ould like to receive weekly </w:t>
      </w:r>
      <w:r w:rsidRPr="00F606B1">
        <w:rPr>
          <w:rFonts w:asciiTheme="minorHAnsi" w:hAnsiTheme="minorHAnsi" w:cstheme="minorHAnsi"/>
          <w:b w:val="0"/>
          <w:sz w:val="24"/>
        </w:rPr>
        <w:t>information on the upcoming service</w:t>
      </w:r>
      <w:r>
        <w:rPr>
          <w:rFonts w:asciiTheme="minorHAnsi" w:hAnsiTheme="minorHAnsi" w:cstheme="minorHAnsi"/>
          <w:b w:val="0"/>
          <w:sz w:val="24"/>
        </w:rPr>
        <w:t>s,</w:t>
      </w:r>
      <w:r w:rsidRPr="00F606B1">
        <w:rPr>
          <w:rFonts w:asciiTheme="minorHAnsi" w:hAnsiTheme="minorHAnsi" w:cstheme="minorHAnsi"/>
          <w:b w:val="0"/>
          <w:sz w:val="24"/>
        </w:rPr>
        <w:t xml:space="preserve"> event</w:t>
      </w:r>
      <w:r>
        <w:rPr>
          <w:rFonts w:asciiTheme="minorHAnsi" w:hAnsiTheme="minorHAnsi" w:cstheme="minorHAnsi"/>
          <w:b w:val="0"/>
          <w:sz w:val="24"/>
        </w:rPr>
        <w:t>s and news.</w:t>
      </w:r>
    </w:p>
    <w:p w14:paraId="431EF716" w14:textId="77777777" w:rsidR="00A37566" w:rsidRDefault="00A37566" w:rsidP="00A37566">
      <w:pPr>
        <w:pStyle w:val="BodyText"/>
        <w:jc w:val="left"/>
      </w:pPr>
      <w:bookmarkStart w:id="0" w:name="_GoBack"/>
      <w:bookmarkEnd w:id="0"/>
    </w:p>
    <w:p w14:paraId="15F9D6F2" w14:textId="7777A819" w:rsidR="00A37566" w:rsidRDefault="00A37566" w:rsidP="00A37566">
      <w:pPr>
        <w:pStyle w:val="BodyText"/>
        <w:jc w:val="left"/>
      </w:pPr>
    </w:p>
    <w:p w14:paraId="5BF3D08C" w14:textId="5C5FB558" w:rsidR="00942F53" w:rsidRDefault="00942F53" w:rsidP="000E1B3F">
      <w:pPr>
        <w:pStyle w:val="BodyText"/>
        <w:jc w:val="left"/>
        <w:rPr>
          <w:rFonts w:asciiTheme="minorHAnsi" w:hAnsiTheme="minorHAnsi" w:cstheme="minorHAnsi"/>
          <w:b w:val="0"/>
          <w:szCs w:val="20"/>
        </w:rPr>
      </w:pPr>
    </w:p>
    <w:p w14:paraId="5EBCDE5D" w14:textId="0EAB771F" w:rsidR="0077059B" w:rsidRDefault="0077059B" w:rsidP="000E1B3F">
      <w:pPr>
        <w:pStyle w:val="BodyText"/>
        <w:jc w:val="left"/>
        <w:rPr>
          <w:rFonts w:asciiTheme="minorHAnsi" w:hAnsiTheme="minorHAnsi" w:cstheme="minorHAnsi"/>
          <w:b w:val="0"/>
          <w:szCs w:val="20"/>
        </w:rPr>
      </w:pPr>
    </w:p>
    <w:p w14:paraId="630591DD" w14:textId="67B9AE90" w:rsidR="0077059B" w:rsidRDefault="0077059B" w:rsidP="000E1B3F">
      <w:pPr>
        <w:pStyle w:val="BodyText"/>
        <w:jc w:val="left"/>
        <w:rPr>
          <w:rFonts w:asciiTheme="minorHAnsi" w:hAnsiTheme="minorHAnsi" w:cstheme="minorHAnsi"/>
          <w:b w:val="0"/>
          <w:szCs w:val="20"/>
        </w:rPr>
      </w:pPr>
    </w:p>
    <w:p w14:paraId="596ABE00" w14:textId="6F07F138" w:rsidR="0077059B" w:rsidRDefault="0077059B" w:rsidP="000E1B3F">
      <w:pPr>
        <w:pStyle w:val="BodyText"/>
        <w:jc w:val="left"/>
        <w:rPr>
          <w:rFonts w:asciiTheme="minorHAnsi" w:hAnsiTheme="minorHAnsi" w:cstheme="minorHAnsi"/>
          <w:b w:val="0"/>
          <w:szCs w:val="20"/>
        </w:rPr>
      </w:pPr>
    </w:p>
    <w:p w14:paraId="1EBDEEC7" w14:textId="777DFE77" w:rsidR="0077059B" w:rsidRDefault="0077059B" w:rsidP="000E1B3F">
      <w:pPr>
        <w:pStyle w:val="BodyText"/>
        <w:jc w:val="left"/>
        <w:rPr>
          <w:rFonts w:asciiTheme="minorHAnsi" w:hAnsiTheme="minorHAnsi" w:cstheme="minorHAnsi"/>
          <w:b w:val="0"/>
          <w:szCs w:val="20"/>
        </w:rPr>
      </w:pPr>
    </w:p>
    <w:p w14:paraId="37980195" w14:textId="5D818FC3" w:rsidR="0077059B" w:rsidRDefault="0077059B" w:rsidP="000E1B3F">
      <w:pPr>
        <w:pStyle w:val="BodyText"/>
        <w:jc w:val="left"/>
        <w:rPr>
          <w:rFonts w:asciiTheme="minorHAnsi" w:hAnsiTheme="minorHAnsi" w:cstheme="minorHAnsi"/>
          <w:b w:val="0"/>
          <w:szCs w:val="20"/>
        </w:rPr>
      </w:pPr>
    </w:p>
    <w:p w14:paraId="4E75157D" w14:textId="7CC63A97" w:rsidR="0077059B" w:rsidRDefault="0077059B" w:rsidP="000E1B3F">
      <w:pPr>
        <w:pStyle w:val="BodyText"/>
        <w:jc w:val="left"/>
        <w:rPr>
          <w:rFonts w:asciiTheme="minorHAnsi" w:hAnsiTheme="minorHAnsi" w:cstheme="minorHAnsi"/>
          <w:b w:val="0"/>
          <w:szCs w:val="20"/>
        </w:rPr>
      </w:pPr>
    </w:p>
    <w:p w14:paraId="5BC2BF6B" w14:textId="593662C8" w:rsidR="0077059B" w:rsidRDefault="0077059B" w:rsidP="000E1B3F">
      <w:pPr>
        <w:pStyle w:val="BodyText"/>
        <w:jc w:val="left"/>
        <w:rPr>
          <w:rFonts w:asciiTheme="minorHAnsi" w:hAnsiTheme="minorHAnsi" w:cstheme="minorHAnsi"/>
          <w:b w:val="0"/>
          <w:szCs w:val="20"/>
        </w:rPr>
      </w:pPr>
    </w:p>
    <w:p w14:paraId="1678769D" w14:textId="266B245A" w:rsidR="0077059B" w:rsidRDefault="0077059B" w:rsidP="000E1B3F">
      <w:pPr>
        <w:pStyle w:val="BodyText"/>
        <w:jc w:val="left"/>
        <w:rPr>
          <w:rFonts w:asciiTheme="minorHAnsi" w:hAnsiTheme="minorHAnsi" w:cstheme="minorHAnsi"/>
          <w:b w:val="0"/>
          <w:szCs w:val="20"/>
        </w:rPr>
      </w:pPr>
    </w:p>
    <w:p w14:paraId="775E56D3" w14:textId="7935DD73" w:rsidR="0077059B" w:rsidRDefault="0077059B" w:rsidP="000E1B3F">
      <w:pPr>
        <w:pStyle w:val="BodyText"/>
        <w:jc w:val="left"/>
        <w:rPr>
          <w:rFonts w:asciiTheme="minorHAnsi" w:hAnsiTheme="minorHAnsi" w:cstheme="minorHAnsi"/>
          <w:b w:val="0"/>
          <w:szCs w:val="20"/>
        </w:rPr>
      </w:pPr>
    </w:p>
    <w:p w14:paraId="227D8E46" w14:textId="45C7D2E5" w:rsidR="0077059B" w:rsidRDefault="0077059B" w:rsidP="000E1B3F">
      <w:pPr>
        <w:pStyle w:val="BodyText"/>
        <w:jc w:val="left"/>
        <w:rPr>
          <w:rFonts w:asciiTheme="minorHAnsi" w:hAnsiTheme="minorHAnsi" w:cstheme="minorHAnsi"/>
          <w:b w:val="0"/>
          <w:szCs w:val="20"/>
        </w:rPr>
      </w:pPr>
    </w:p>
    <w:p w14:paraId="1DF26F43" w14:textId="78A32F88" w:rsidR="0077059B" w:rsidRDefault="0077059B" w:rsidP="000E1B3F">
      <w:pPr>
        <w:pStyle w:val="BodyText"/>
        <w:jc w:val="left"/>
        <w:rPr>
          <w:rFonts w:asciiTheme="minorHAnsi" w:hAnsiTheme="minorHAnsi" w:cstheme="minorHAnsi"/>
          <w:b w:val="0"/>
          <w:szCs w:val="20"/>
        </w:rPr>
      </w:pPr>
    </w:p>
    <w:p w14:paraId="27637E93" w14:textId="2EFBA525" w:rsidR="0077059B" w:rsidRDefault="0077059B" w:rsidP="000E1B3F">
      <w:pPr>
        <w:pStyle w:val="BodyText"/>
        <w:jc w:val="left"/>
        <w:rPr>
          <w:rFonts w:asciiTheme="minorHAnsi" w:hAnsiTheme="minorHAnsi" w:cstheme="minorHAnsi"/>
          <w:b w:val="0"/>
          <w:szCs w:val="20"/>
        </w:rPr>
      </w:pPr>
    </w:p>
    <w:p w14:paraId="06FB4AD2" w14:textId="71720D9D" w:rsidR="0077059B" w:rsidRDefault="0077059B" w:rsidP="000E1B3F">
      <w:pPr>
        <w:pStyle w:val="BodyText"/>
        <w:jc w:val="left"/>
        <w:rPr>
          <w:rFonts w:asciiTheme="minorHAnsi" w:hAnsiTheme="minorHAnsi" w:cstheme="minorHAnsi"/>
          <w:b w:val="0"/>
          <w:szCs w:val="20"/>
        </w:rPr>
      </w:pPr>
    </w:p>
    <w:p w14:paraId="3F812A22" w14:textId="77777777" w:rsidR="0077059B" w:rsidRDefault="0077059B" w:rsidP="000E1B3F">
      <w:pPr>
        <w:pStyle w:val="BodyText"/>
        <w:jc w:val="left"/>
        <w:rPr>
          <w:rFonts w:asciiTheme="minorHAnsi" w:hAnsiTheme="minorHAnsi" w:cstheme="minorHAnsi"/>
          <w:b w:val="0"/>
          <w:szCs w:val="20"/>
        </w:rPr>
      </w:pPr>
    </w:p>
    <w:p w14:paraId="7993B042" w14:textId="31DDCBCA" w:rsidR="00A37566" w:rsidRDefault="00A37566" w:rsidP="000E1B3F">
      <w:pPr>
        <w:pStyle w:val="BodyText"/>
        <w:jc w:val="left"/>
        <w:rPr>
          <w:rFonts w:asciiTheme="minorHAnsi" w:hAnsiTheme="minorHAnsi" w:cstheme="minorHAnsi"/>
          <w:b w:val="0"/>
          <w:szCs w:val="20"/>
        </w:rPr>
      </w:pPr>
    </w:p>
    <w:p w14:paraId="24DFC8F2" w14:textId="725EB876" w:rsidR="00A37566" w:rsidRDefault="00A37566" w:rsidP="000E1B3F">
      <w:pPr>
        <w:pStyle w:val="BodyText"/>
        <w:jc w:val="left"/>
        <w:rPr>
          <w:rFonts w:asciiTheme="minorHAnsi" w:hAnsiTheme="minorHAnsi" w:cstheme="minorHAnsi"/>
          <w:b w:val="0"/>
          <w:szCs w:val="20"/>
        </w:rPr>
      </w:pPr>
      <w:r>
        <w:rPr>
          <w:rFonts w:asciiTheme="minorHAnsi" w:hAnsiTheme="minorHAnsi" w:cstheme="minorHAnsi"/>
          <w:b w:val="0"/>
          <w:szCs w:val="20"/>
        </w:rPr>
        <w:t>Updated June 2019</w:t>
      </w:r>
    </w:p>
    <w:sectPr w:rsidR="00A37566" w:rsidSect="0014262B">
      <w:pgSz w:w="12240" w:h="15840" w:code="1"/>
      <w:pgMar w:top="576" w:right="720" w:bottom="720" w:left="720" w:header="0" w:footer="720" w:gutter="0"/>
      <w:cols w:space="720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015E93" w14:textId="77777777" w:rsidR="00CF0A6B" w:rsidRDefault="00CF0A6B" w:rsidP="008760B3">
      <w:r>
        <w:separator/>
      </w:r>
    </w:p>
  </w:endnote>
  <w:endnote w:type="continuationSeparator" w:id="0">
    <w:p w14:paraId="1DB51D50" w14:textId="77777777" w:rsidR="00CF0A6B" w:rsidRDefault="00CF0A6B" w:rsidP="008760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CD0118" w14:textId="77777777" w:rsidR="00CF0A6B" w:rsidRDefault="00CF0A6B" w:rsidP="008760B3">
      <w:r>
        <w:separator/>
      </w:r>
    </w:p>
  </w:footnote>
  <w:footnote w:type="continuationSeparator" w:id="0">
    <w:p w14:paraId="21754A38" w14:textId="77777777" w:rsidR="00CF0A6B" w:rsidRDefault="00CF0A6B" w:rsidP="008760B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9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tjAzMDUzNDcxMDZS0lEKTi0uzszPAykwrgUAf5cLlywAAAA="/>
  </w:docVars>
  <w:rsids>
    <w:rsidRoot w:val="008760B3"/>
    <w:rsid w:val="00016C61"/>
    <w:rsid w:val="000206AC"/>
    <w:rsid w:val="00064580"/>
    <w:rsid w:val="00075C7C"/>
    <w:rsid w:val="000D00E8"/>
    <w:rsid w:val="000D2F6B"/>
    <w:rsid w:val="000E1B3F"/>
    <w:rsid w:val="00133A35"/>
    <w:rsid w:val="0014262B"/>
    <w:rsid w:val="001554A7"/>
    <w:rsid w:val="00177CA7"/>
    <w:rsid w:val="001969C3"/>
    <w:rsid w:val="001A32DF"/>
    <w:rsid w:val="001B472F"/>
    <w:rsid w:val="001B5833"/>
    <w:rsid w:val="00211358"/>
    <w:rsid w:val="002207EE"/>
    <w:rsid w:val="00221DC4"/>
    <w:rsid w:val="002232D7"/>
    <w:rsid w:val="00227D33"/>
    <w:rsid w:val="00243101"/>
    <w:rsid w:val="0026526A"/>
    <w:rsid w:val="002C7784"/>
    <w:rsid w:val="002E10AB"/>
    <w:rsid w:val="0030509A"/>
    <w:rsid w:val="00310906"/>
    <w:rsid w:val="0034532F"/>
    <w:rsid w:val="0035799E"/>
    <w:rsid w:val="003763B1"/>
    <w:rsid w:val="003A4D3A"/>
    <w:rsid w:val="003B0840"/>
    <w:rsid w:val="003C2FB7"/>
    <w:rsid w:val="003E54A2"/>
    <w:rsid w:val="003E77F6"/>
    <w:rsid w:val="00431C47"/>
    <w:rsid w:val="00483E3A"/>
    <w:rsid w:val="004D3394"/>
    <w:rsid w:val="004D49A5"/>
    <w:rsid w:val="004D7BD1"/>
    <w:rsid w:val="004F04CF"/>
    <w:rsid w:val="00522677"/>
    <w:rsid w:val="0054733E"/>
    <w:rsid w:val="00572E33"/>
    <w:rsid w:val="00584776"/>
    <w:rsid w:val="00621A94"/>
    <w:rsid w:val="006B1875"/>
    <w:rsid w:val="006D2767"/>
    <w:rsid w:val="006E0408"/>
    <w:rsid w:val="006E23B0"/>
    <w:rsid w:val="00726898"/>
    <w:rsid w:val="007425CD"/>
    <w:rsid w:val="00763553"/>
    <w:rsid w:val="0077059B"/>
    <w:rsid w:val="00800183"/>
    <w:rsid w:val="0083779C"/>
    <w:rsid w:val="008428DA"/>
    <w:rsid w:val="008727F7"/>
    <w:rsid w:val="008760B3"/>
    <w:rsid w:val="008D7DAE"/>
    <w:rsid w:val="008F46F2"/>
    <w:rsid w:val="008F5312"/>
    <w:rsid w:val="0091531C"/>
    <w:rsid w:val="00942F53"/>
    <w:rsid w:val="009B4F8E"/>
    <w:rsid w:val="009E7CCF"/>
    <w:rsid w:val="009F447C"/>
    <w:rsid w:val="009F7290"/>
    <w:rsid w:val="00A1341D"/>
    <w:rsid w:val="00A37566"/>
    <w:rsid w:val="00B32177"/>
    <w:rsid w:val="00B33537"/>
    <w:rsid w:val="00B9001C"/>
    <w:rsid w:val="00BE76A7"/>
    <w:rsid w:val="00BE790D"/>
    <w:rsid w:val="00C233AA"/>
    <w:rsid w:val="00C516A9"/>
    <w:rsid w:val="00C6652C"/>
    <w:rsid w:val="00CA3C21"/>
    <w:rsid w:val="00CA5210"/>
    <w:rsid w:val="00CE434C"/>
    <w:rsid w:val="00CF0A6B"/>
    <w:rsid w:val="00D038FD"/>
    <w:rsid w:val="00D60C8B"/>
    <w:rsid w:val="00D867CA"/>
    <w:rsid w:val="00DB0B1A"/>
    <w:rsid w:val="00DD2C46"/>
    <w:rsid w:val="00E06782"/>
    <w:rsid w:val="00E73944"/>
    <w:rsid w:val="00E827C7"/>
    <w:rsid w:val="00F101C2"/>
    <w:rsid w:val="00F21AF1"/>
    <w:rsid w:val="00F606B1"/>
    <w:rsid w:val="00F72323"/>
    <w:rsid w:val="00F872BC"/>
    <w:rsid w:val="00FA2B70"/>
    <w:rsid w:val="00FA5AE3"/>
    <w:rsid w:val="00FB613C"/>
    <w:rsid w:val="00FD1B8B"/>
    <w:rsid w:val="00FD2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0917202"/>
  <w15:docId w15:val="{31676DB3-1F19-4AAD-A419-0091764C1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60B3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760B3"/>
    <w:pPr>
      <w:keepNext/>
      <w:jc w:val="center"/>
      <w:outlineLvl w:val="0"/>
    </w:pPr>
    <w:rPr>
      <w:i/>
      <w:iCs/>
      <w:sz w:val="28"/>
    </w:rPr>
  </w:style>
  <w:style w:type="paragraph" w:styleId="Heading2">
    <w:name w:val="heading 2"/>
    <w:basedOn w:val="Normal"/>
    <w:next w:val="Normal"/>
    <w:link w:val="Heading2Char"/>
    <w:qFormat/>
    <w:rsid w:val="008760B3"/>
    <w:pPr>
      <w:keepNext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link w:val="Heading3Char"/>
    <w:qFormat/>
    <w:rsid w:val="008760B3"/>
    <w:pPr>
      <w:keepNext/>
      <w:outlineLvl w:val="2"/>
    </w:pPr>
    <w:rPr>
      <w:b/>
      <w:bCs/>
      <w:color w:val="FF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760B3"/>
    <w:rPr>
      <w:rFonts w:ascii="Times New Roman" w:eastAsia="Times New Roman" w:hAnsi="Times New Roman" w:cs="Times New Roman"/>
      <w:i/>
      <w:iCs/>
      <w:sz w:val="28"/>
      <w:szCs w:val="24"/>
    </w:rPr>
  </w:style>
  <w:style w:type="character" w:customStyle="1" w:styleId="Heading2Char">
    <w:name w:val="Heading 2 Char"/>
    <w:basedOn w:val="DefaultParagraphFont"/>
    <w:link w:val="Heading2"/>
    <w:rsid w:val="008760B3"/>
    <w:rPr>
      <w:rFonts w:ascii="Times New Roman" w:eastAsia="Times New Roman" w:hAnsi="Times New Roman" w:cs="Times New Roman"/>
      <w:b/>
      <w:bCs/>
      <w:sz w:val="18"/>
      <w:szCs w:val="24"/>
    </w:rPr>
  </w:style>
  <w:style w:type="character" w:customStyle="1" w:styleId="Heading3Char">
    <w:name w:val="Heading 3 Char"/>
    <w:basedOn w:val="DefaultParagraphFont"/>
    <w:link w:val="Heading3"/>
    <w:rsid w:val="008760B3"/>
    <w:rPr>
      <w:rFonts w:ascii="Times New Roman" w:eastAsia="Times New Roman" w:hAnsi="Times New Roman" w:cs="Times New Roman"/>
      <w:b/>
      <w:bCs/>
      <w:color w:val="FF0000"/>
      <w:szCs w:val="24"/>
    </w:rPr>
  </w:style>
  <w:style w:type="paragraph" w:styleId="Footer">
    <w:name w:val="footer"/>
    <w:basedOn w:val="Normal"/>
    <w:link w:val="FooterChar"/>
    <w:semiHidden/>
    <w:rsid w:val="008760B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8760B3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semiHidden/>
    <w:rsid w:val="008760B3"/>
    <w:pPr>
      <w:jc w:val="center"/>
    </w:pPr>
    <w:rPr>
      <w:rFonts w:ascii="Arial Narrow" w:hAnsi="Arial Narrow"/>
      <w:b/>
      <w:bCs/>
      <w:sz w:val="20"/>
    </w:rPr>
  </w:style>
  <w:style w:type="character" w:customStyle="1" w:styleId="BodyTextChar">
    <w:name w:val="Body Text Char"/>
    <w:basedOn w:val="DefaultParagraphFont"/>
    <w:link w:val="BodyText"/>
    <w:semiHidden/>
    <w:rsid w:val="008760B3"/>
    <w:rPr>
      <w:rFonts w:ascii="Arial Narrow" w:eastAsia="Times New Roman" w:hAnsi="Arial Narrow" w:cs="Times New Roman"/>
      <w:b/>
      <w:bCs/>
      <w:sz w:val="20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8760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760B3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90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906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BFC39A2-2B74-45AF-8D8B-4DAB333330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nne W Hetzer</dc:creator>
  <cp:lastModifiedBy>Nancy Cox Jairrels</cp:lastModifiedBy>
  <cp:revision>13</cp:revision>
  <cp:lastPrinted>2019-06-19T18:13:00Z</cp:lastPrinted>
  <dcterms:created xsi:type="dcterms:W3CDTF">2019-06-20T15:39:00Z</dcterms:created>
  <dcterms:modified xsi:type="dcterms:W3CDTF">2019-06-20T15:59:00Z</dcterms:modified>
</cp:coreProperties>
</file>